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331CC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4A010F" wp14:editId="32175326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048A9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1D621D8A" w14:textId="2F5F9AE6" w:rsidR="004908FF" w:rsidRPr="004E2360" w:rsidRDefault="00A41D4A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Insurance Underwri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4A010F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14:paraId="797048A9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1D621D8A" w14:textId="2F5F9AE6" w:rsidR="004908FF" w:rsidRPr="004E2360" w:rsidRDefault="00A41D4A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Insurance Underwri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DDA336" wp14:editId="28CB1EA4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6DCA44EF" w14:textId="77777777" w:rsidR="00260FE8" w:rsidRDefault="00260FE8" w:rsidP="00ED20B5"/>
    <w:p w14:paraId="03C37F43" w14:textId="77777777" w:rsidR="00260FE8" w:rsidRDefault="00260FE8" w:rsidP="00ED20B5"/>
    <w:p w14:paraId="7DF5D952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5B9F1087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363531F" wp14:editId="6478820F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A659A6" w14:textId="77777777" w:rsidR="004E2360" w:rsidRPr="00A41D4A" w:rsidRDefault="004E2360" w:rsidP="00A41D4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EC9F7D8" w14:textId="77777777" w:rsidR="004E2360" w:rsidRPr="00A41D4A" w:rsidRDefault="004E2360" w:rsidP="00A41D4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535D855" w14:textId="77777777" w:rsidR="00CD4A5C" w:rsidRPr="00A41D4A" w:rsidRDefault="00CD4A5C" w:rsidP="00A41D4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DB91DEE" w14:textId="77777777" w:rsidR="004E2360" w:rsidRPr="00A41D4A" w:rsidRDefault="004E2360" w:rsidP="00A41D4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0BA1B99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Upon hearing your requirement for Insurance Underwriter, I felt compelled to submit my job application for the same. My expertise lies in offering exceptional customer service, along with conducting risk and credit assessment. With the experience of 3+ years, I am confident of surpassing your job expectations. </w:t>
                            </w:r>
                          </w:p>
                          <w:p w14:paraId="0EC19467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366E266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ere's the highlight of my current work responsibilities for you to review:</w:t>
                            </w:r>
                          </w:p>
                          <w:p w14:paraId="0D0838A0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0F71163D" w14:textId="77777777" w:rsidR="00A41D4A" w:rsidRPr="00A41D4A" w:rsidRDefault="00A41D4A" w:rsidP="00A41D4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ess and evaluate the applications for insurance policies.</w:t>
                            </w:r>
                          </w:p>
                          <w:p w14:paraId="006ED9E9" w14:textId="77777777" w:rsidR="00A41D4A" w:rsidRPr="00A41D4A" w:rsidRDefault="00A41D4A" w:rsidP="00A41D4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certain the extent of risk when compared to the guidelines of the available policies.</w:t>
                            </w:r>
                          </w:p>
                          <w:p w14:paraId="37AA7884" w14:textId="77777777" w:rsidR="00A41D4A" w:rsidRPr="00A41D4A" w:rsidRDefault="00A41D4A" w:rsidP="00A41D4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swer the client's inquiries over phone calls and emails.</w:t>
                            </w:r>
                          </w:p>
                          <w:p w14:paraId="21DE34A0" w14:textId="77777777" w:rsidR="00A41D4A" w:rsidRPr="00A41D4A" w:rsidRDefault="00A41D4A" w:rsidP="00A41D4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quotations and submissions.</w:t>
                            </w:r>
                          </w:p>
                          <w:p w14:paraId="6495A6CE" w14:textId="0397AB2B" w:rsidR="00A41D4A" w:rsidRPr="00A41D4A" w:rsidRDefault="00A41D4A" w:rsidP="00A41D4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Provide assistance to the </w:t>
                            </w: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-workers</w:t>
                            </w: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n resolving complex issues.</w:t>
                            </w:r>
                          </w:p>
                          <w:p w14:paraId="5C2D0E04" w14:textId="77777777" w:rsidR="00A41D4A" w:rsidRPr="00A41D4A" w:rsidRDefault="00A41D4A" w:rsidP="00A41D4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andle the policy cancellation process.</w:t>
                            </w:r>
                          </w:p>
                          <w:p w14:paraId="477F9FD8" w14:textId="77777777" w:rsidR="00A41D4A" w:rsidRPr="00A41D4A" w:rsidRDefault="00A41D4A" w:rsidP="00A41D4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uide and train the new associates.</w:t>
                            </w:r>
                          </w:p>
                          <w:p w14:paraId="06240CFF" w14:textId="77777777" w:rsidR="00A41D4A" w:rsidRPr="00A41D4A" w:rsidRDefault="00A41D4A" w:rsidP="00A41D4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nduct field audits, surveys, and inspections and thereafter implement suitable decisions.</w:t>
                            </w:r>
                          </w:p>
                          <w:p w14:paraId="301338DA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C78CF18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developed superior reviewing life insurance applications and pass my approval or rejection based on my risk evaluation. I tend to process insurance renewal, cancellation, and endorsements. I have successfully minimized losses and improved revenue generation for the current firm.</w:t>
                            </w:r>
                          </w:p>
                          <w:p w14:paraId="71ADCBFE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377CE47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uperb negotiation and persuasion, unparalleled decision-making, and outstanding time-management are the traits that make me well-positioned to become your next Insurance Underwriter. </w:t>
                            </w:r>
                          </w:p>
                          <w:p w14:paraId="16314F24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CB5C748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considering me as a prospective candidate for the vacant profile. I am attaching my updated resume to provide advanced information about my educational qualification and professional achievements. I would truly appreciate a further chance to explain my related strengths.</w:t>
                            </w:r>
                          </w:p>
                          <w:p w14:paraId="64AAFFA1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F1DA1AD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7ED029AF" w14:textId="77777777" w:rsidR="00A41D4A" w:rsidRPr="00A41D4A" w:rsidRDefault="00A41D4A" w:rsidP="00A41D4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41D4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 </w:t>
                            </w:r>
                          </w:p>
                          <w:p w14:paraId="107E1D88" w14:textId="77777777" w:rsidR="008E2357" w:rsidRPr="00A41D4A" w:rsidRDefault="008E2357" w:rsidP="00A41D4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13F9CAF" w14:textId="77777777" w:rsidR="008E2357" w:rsidRPr="00A41D4A" w:rsidRDefault="008E2357" w:rsidP="00A41D4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06AC659" w14:textId="77777777" w:rsidR="004E2360" w:rsidRPr="00A41D4A" w:rsidRDefault="004E2360" w:rsidP="00A41D4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6353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0EA659A6" w14:textId="77777777" w:rsidR="004E2360" w:rsidRPr="00A41D4A" w:rsidRDefault="004E2360" w:rsidP="00A41D4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EC9F7D8" w14:textId="77777777" w:rsidR="004E2360" w:rsidRPr="00A41D4A" w:rsidRDefault="004E2360" w:rsidP="00A41D4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535D855" w14:textId="77777777" w:rsidR="00CD4A5C" w:rsidRPr="00A41D4A" w:rsidRDefault="00CD4A5C" w:rsidP="00A41D4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DB91DEE" w14:textId="77777777" w:rsidR="004E2360" w:rsidRPr="00A41D4A" w:rsidRDefault="004E2360" w:rsidP="00A41D4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0BA1B99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Upon hearing your requirement for Insurance Underwriter, I felt compelled to submit my job application for the same. My expertise lies in offering exceptional customer service, along with conducting risk and credit assessment. With the experience of 3+ years, I am confident of surpassing your job expectations. </w:t>
                      </w:r>
                    </w:p>
                    <w:p w14:paraId="0EC19467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366E266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ere's the highlight of my current work responsibilities for you to review:</w:t>
                      </w:r>
                    </w:p>
                    <w:p w14:paraId="0D0838A0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0F71163D" w14:textId="77777777" w:rsidR="00A41D4A" w:rsidRPr="00A41D4A" w:rsidRDefault="00A41D4A" w:rsidP="00A41D4A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ess and evaluate the applications for insurance policies.</w:t>
                      </w:r>
                    </w:p>
                    <w:p w14:paraId="006ED9E9" w14:textId="77777777" w:rsidR="00A41D4A" w:rsidRPr="00A41D4A" w:rsidRDefault="00A41D4A" w:rsidP="00A41D4A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certain the extent of risk when compared to the guidelines of the available policies.</w:t>
                      </w:r>
                    </w:p>
                    <w:p w14:paraId="37AA7884" w14:textId="77777777" w:rsidR="00A41D4A" w:rsidRPr="00A41D4A" w:rsidRDefault="00A41D4A" w:rsidP="00A41D4A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swer the client's inquiries over phone calls and emails.</w:t>
                      </w:r>
                    </w:p>
                    <w:p w14:paraId="21DE34A0" w14:textId="77777777" w:rsidR="00A41D4A" w:rsidRPr="00A41D4A" w:rsidRDefault="00A41D4A" w:rsidP="00A41D4A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quotations and submissions.</w:t>
                      </w:r>
                    </w:p>
                    <w:p w14:paraId="6495A6CE" w14:textId="0397AB2B" w:rsidR="00A41D4A" w:rsidRPr="00A41D4A" w:rsidRDefault="00A41D4A" w:rsidP="00A41D4A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Provide assistance to the </w:t>
                      </w: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-workers</w:t>
                      </w: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in resolving complex issues.</w:t>
                      </w:r>
                    </w:p>
                    <w:p w14:paraId="5C2D0E04" w14:textId="77777777" w:rsidR="00A41D4A" w:rsidRPr="00A41D4A" w:rsidRDefault="00A41D4A" w:rsidP="00A41D4A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andle the policy cancellation process.</w:t>
                      </w:r>
                    </w:p>
                    <w:p w14:paraId="477F9FD8" w14:textId="77777777" w:rsidR="00A41D4A" w:rsidRPr="00A41D4A" w:rsidRDefault="00A41D4A" w:rsidP="00A41D4A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uide and train the new associates.</w:t>
                      </w:r>
                    </w:p>
                    <w:p w14:paraId="06240CFF" w14:textId="77777777" w:rsidR="00A41D4A" w:rsidRPr="00A41D4A" w:rsidRDefault="00A41D4A" w:rsidP="00A41D4A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nduct field audits, surveys, and inspections and thereafter implement suitable decisions.</w:t>
                      </w:r>
                    </w:p>
                    <w:p w14:paraId="301338DA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C78CF18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developed superior reviewing life insurance applications and pass my approval or rejection based on my risk evaluation. I tend to process insurance renewal, cancellation, and endorsements. I have successfully minimized losses and improved revenue generation for the current firm.</w:t>
                      </w:r>
                    </w:p>
                    <w:p w14:paraId="71ADCBFE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377CE47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uperb negotiation and persuasion, unparalleled decision-making, and outstanding time-management are the traits that make me well-positioned to become your next Insurance Underwriter. </w:t>
                      </w:r>
                    </w:p>
                    <w:p w14:paraId="16314F24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CB5C748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considering me as a prospective candidate for the vacant profile. I am attaching my updated resume to provide advanced information about my educational qualification and professional achievements. I would truly appreciate a further chance to explain my related strengths.</w:t>
                      </w:r>
                    </w:p>
                    <w:p w14:paraId="64AAFFA1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F1DA1AD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7ED029AF" w14:textId="77777777" w:rsidR="00A41D4A" w:rsidRPr="00A41D4A" w:rsidRDefault="00A41D4A" w:rsidP="00A41D4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41D4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 </w:t>
                      </w:r>
                    </w:p>
                    <w:p w14:paraId="107E1D88" w14:textId="77777777" w:rsidR="008E2357" w:rsidRPr="00A41D4A" w:rsidRDefault="008E2357" w:rsidP="00A41D4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13F9CAF" w14:textId="77777777" w:rsidR="008E2357" w:rsidRPr="00A41D4A" w:rsidRDefault="008E2357" w:rsidP="00A41D4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06AC659" w14:textId="77777777" w:rsidR="004E2360" w:rsidRPr="00A41D4A" w:rsidRDefault="004E2360" w:rsidP="00A41D4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11D39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5E339F40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69409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D04FA07" wp14:editId="62F8AF77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26352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7B581893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E1787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F797010" wp14:editId="10CCD49B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B01730"/>
    <w:multiLevelType w:val="multilevel"/>
    <w:tmpl w:val="860A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1D4A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38C3A4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2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Underwriter Cover Letter Sample</dc:title>
  <dc:subject>Create your Cover Letter using Free Insurance Underwriter Cover Letter Sample Template</dc:subject>
  <dc:creator>QwikResume.com</dc:creator>
  <cp:keywords/>
  <dc:description/>
  <dcterms:created xsi:type="dcterms:W3CDTF">2021-12-01T10:00:00Z</dcterms:created>
  <dcterms:modified xsi:type="dcterms:W3CDTF">2021-12-01T10:00:00Z</dcterms:modified>
  <cp:category>Accounting &amp; Finance</cp:category>
</cp:coreProperties>
</file>